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4E9" w:rsidRPr="00847153" w:rsidRDefault="00364089" w:rsidP="00847153">
      <w:pPr>
        <w:bidi/>
        <w:jc w:val="center"/>
        <w:rPr>
          <w:sz w:val="38"/>
          <w:szCs w:val="38"/>
        </w:rPr>
      </w:pPr>
      <w:bookmarkStart w:id="0" w:name="_GoBack"/>
      <w:bookmarkEnd w:id="0"/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طلب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انتقال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لجامعة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أخرى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في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برنامج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إشراف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مشترك</w:t>
      </w:r>
    </w:p>
    <w:tbl>
      <w:tblPr>
        <w:bidiVisual/>
        <w:tblW w:w="9924" w:type="dxa"/>
        <w:tblInd w:w="-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2536"/>
        <w:gridCol w:w="3277"/>
      </w:tblGrid>
      <w:tr w:rsidR="00C667FA" w:rsidRPr="00722B15" w:rsidTr="00C667FA">
        <w:tc>
          <w:tcPr>
            <w:tcW w:w="9924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C667FA" w:rsidRPr="000B3ED6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0B3ED6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C667FA" w:rsidRPr="00722B15" w:rsidTr="00C667FA">
        <w:tc>
          <w:tcPr>
            <w:tcW w:w="9924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proofErr w:type="gramStart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طالبة :</w:t>
            </w:r>
            <w:proofErr w:type="gramEnd"/>
          </w:p>
        </w:tc>
      </w:tr>
      <w:tr w:rsidR="00C667FA" w:rsidRPr="00722B15" w:rsidTr="00C667FA">
        <w:tc>
          <w:tcPr>
            <w:tcW w:w="9924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سمى الوظيفي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كلية: </w:t>
            </w:r>
          </w:p>
        </w:tc>
        <w:tc>
          <w:tcPr>
            <w:tcW w:w="2536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3277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2C1735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علمية</w:t>
            </w:r>
            <w:r w:rsidRPr="002C1735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proofErr w:type="gramEnd"/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عيد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      </w:t>
            </w:r>
            <w:r w:rsidR="002C1735"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حاضر</w:t>
            </w:r>
          </w:p>
        </w:tc>
        <w:tc>
          <w:tcPr>
            <w:tcW w:w="2536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تعيين:</w:t>
            </w:r>
          </w:p>
        </w:tc>
        <w:tc>
          <w:tcPr>
            <w:tcW w:w="3277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581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ميلاد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2E2B6E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حويلة:</w:t>
            </w:r>
          </w:p>
        </w:tc>
        <w:tc>
          <w:tcPr>
            <w:tcW w:w="581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C667FA" w:rsidRPr="00722B15" w:rsidTr="00C667FA">
        <w:tc>
          <w:tcPr>
            <w:tcW w:w="9924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667FA" w:rsidRPr="00722B1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2C1735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722B1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</w:t>
            </w:r>
          </w:p>
        </w:tc>
      </w:tr>
    </w:tbl>
    <w:p w:rsidR="00E1341F" w:rsidRPr="002C6F06" w:rsidRDefault="00E1341F" w:rsidP="00E1341F">
      <w:pPr>
        <w:rPr>
          <w:sz w:val="16"/>
          <w:szCs w:val="16"/>
        </w:rPr>
      </w:pPr>
    </w:p>
    <w:tbl>
      <w:tblPr>
        <w:bidiVisual/>
        <w:tblW w:w="9924" w:type="dxa"/>
        <w:tblInd w:w="-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E1341F" w:rsidRPr="00183A01" w:rsidTr="00C667FA">
        <w:trPr>
          <w:trHeight w:val="429"/>
        </w:trPr>
        <w:tc>
          <w:tcPr>
            <w:tcW w:w="992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847153" w:rsidRPr="00847153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نتقال                                                                                                                           </w:t>
            </w:r>
          </w:p>
        </w:tc>
      </w:tr>
      <w:tr w:rsidR="00E1341F" w:rsidRPr="00183A01" w:rsidTr="00C667FA">
        <w:trPr>
          <w:trHeight w:val="824"/>
        </w:trPr>
        <w:tc>
          <w:tcPr>
            <w:tcW w:w="9924" w:type="dxa"/>
            <w:tcBorders>
              <w:left w:val="single" w:sz="12" w:space="0" w:color="auto"/>
              <w:right w:val="single" w:sz="12" w:space="0" w:color="auto"/>
            </w:tcBorders>
          </w:tcPr>
          <w:p w:rsidR="00E1341F" w:rsidRPr="00183A01" w:rsidRDefault="00E1341F" w:rsidP="00E1341F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ن جامعة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...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.......................................... </w:t>
            </w:r>
            <w:proofErr w:type="gramStart"/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في  .................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...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....................</w:t>
            </w:r>
            <w:proofErr w:type="gramEnd"/>
          </w:p>
          <w:p w:rsidR="00E1341F" w:rsidRPr="00183A01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إلى جامعة 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............................................. </w:t>
            </w:r>
            <w:proofErr w:type="gramStart"/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في  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..............................</w:t>
            </w:r>
            <w:r w:rsidR="00847153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</w:t>
            </w:r>
            <w:proofErr w:type="gramEnd"/>
          </w:p>
        </w:tc>
      </w:tr>
    </w:tbl>
    <w:p w:rsidR="00E1341F" w:rsidRPr="00D00C7A" w:rsidRDefault="00E1341F" w:rsidP="00E1341F">
      <w:pPr>
        <w:rPr>
          <w:sz w:val="16"/>
          <w:szCs w:val="16"/>
          <w:rtl/>
        </w:rPr>
      </w:pPr>
    </w:p>
    <w:tbl>
      <w:tblPr>
        <w:bidiVisual/>
        <w:tblW w:w="9920" w:type="dxa"/>
        <w:tblInd w:w="-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0"/>
      </w:tblGrid>
      <w:tr w:rsidR="00C667FA" w:rsidRPr="002C6F06" w:rsidTr="00C667FA">
        <w:tc>
          <w:tcPr>
            <w:tcW w:w="992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C667FA" w:rsidRPr="00847153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بررات الانتقال</w:t>
            </w:r>
            <w:r w:rsidRPr="00847153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</w:t>
            </w: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C667FA" w:rsidRPr="002C6F06" w:rsidTr="00C667FA">
        <w:trPr>
          <w:trHeight w:val="1126"/>
        </w:trPr>
        <w:tc>
          <w:tcPr>
            <w:tcW w:w="9920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Default="00C667FA" w:rsidP="00C667FA">
            <w:pPr>
              <w:bidi/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</w:p>
          <w:p w:rsidR="00C667FA" w:rsidRDefault="00C667FA" w:rsidP="00C667FA">
            <w:pPr>
              <w:bidi/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C667FA" w:rsidRPr="00D00C7A" w:rsidRDefault="00C667FA" w:rsidP="00C667FA">
            <w:pPr>
              <w:bidi/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C667FA" w:rsidRDefault="00C667FA" w:rsidP="00C667FA">
      <w:pPr>
        <w:bidi/>
        <w:rPr>
          <w:sz w:val="16"/>
          <w:szCs w:val="16"/>
          <w:rtl/>
        </w:rPr>
      </w:pPr>
    </w:p>
    <w:tbl>
      <w:tblPr>
        <w:bidiVisual/>
        <w:tblW w:w="9924" w:type="dxa"/>
        <w:tblInd w:w="-1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E1341F" w:rsidRPr="002C6F06" w:rsidTr="00F50DD5">
        <w:tc>
          <w:tcPr>
            <w:tcW w:w="9924" w:type="dxa"/>
            <w:shd w:val="clear" w:color="auto" w:fill="E2EFD9" w:themeFill="accent6" w:themeFillTint="33"/>
          </w:tcPr>
          <w:p w:rsidR="00E1341F" w:rsidRPr="00847153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رفقات                                                                                                                            </w:t>
            </w:r>
          </w:p>
        </w:tc>
      </w:tr>
      <w:tr w:rsidR="00E1341F" w:rsidRPr="00D00C7A" w:rsidTr="00F50DD5">
        <w:trPr>
          <w:trHeight w:val="661"/>
        </w:trPr>
        <w:tc>
          <w:tcPr>
            <w:tcW w:w="9924" w:type="dxa"/>
          </w:tcPr>
          <w:p w:rsidR="00E1341F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B067D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1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فادة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ن المشرف الخارجي ع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ن انتقال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طالبة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</w:t>
            </w:r>
          </w:p>
          <w:p w:rsidR="00E1341F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2/ 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فادة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ن المشرف الداخلي ع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ن انتقال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طالبة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.               </w:t>
            </w:r>
          </w:p>
          <w:p w:rsidR="00E1341F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3/</w:t>
            </w:r>
            <w:r>
              <w:rPr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وافق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جامع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منتقل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C67832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نها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                                 </w:t>
            </w:r>
          </w:p>
          <w:p w:rsidR="00847153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4/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وافق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جامع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منقول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لها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</w:t>
            </w:r>
          </w:p>
          <w:p w:rsidR="00E1341F" w:rsidRPr="002D713D" w:rsidRDefault="00847153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5/ خطاب القبول من الجامعة المنقولة لها.</w:t>
            </w:r>
            <w:r w:rsidR="00E1341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                                  </w:t>
            </w:r>
          </w:p>
          <w:p w:rsidR="00E1341F" w:rsidRPr="00D00C7A" w:rsidRDefault="00847153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16"/>
                <w:szCs w:val="16"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6</w:t>
            </w:r>
            <w:r w:rsidR="00E1341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/ </w:t>
            </w:r>
            <w:r w:rsidR="00E1341F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حضر</w:t>
            </w:r>
            <w:r w:rsidR="00E1341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جلس</w:t>
            </w:r>
            <w:r w:rsidR="006C728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ي</w:t>
            </w:r>
            <w:r w:rsidR="00E1341F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قسم</w:t>
            </w:r>
            <w:r w:rsidR="00E23F43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 </w:t>
            </w:r>
            <w:proofErr w:type="gramStart"/>
            <w:r w:rsidR="00E23F43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والكلية</w:t>
            </w:r>
            <w:r w:rsidR="00E1341F" w:rsidRPr="00B067D8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.</w:t>
            </w:r>
            <w:r w:rsidR="00E1341F"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 xml:space="preserve"> </w:t>
            </w:r>
            <w:r w:rsidR="00E1341F">
              <w:rPr>
                <w:rFonts w:ascii="Traditional Arabic" w:hAnsi="Traditional Arabic" w:cs="Traditional Arabic"/>
                <w:sz w:val="16"/>
                <w:szCs w:val="16"/>
              </w:rPr>
              <w:t xml:space="preserve"> .</w:t>
            </w:r>
            <w:proofErr w:type="gramEnd"/>
            <w:r w:rsidR="00E1341F">
              <w:rPr>
                <w:rFonts w:ascii="Traditional Arabic" w:hAnsi="Traditional Arabic" w:cs="Traditional Arabic"/>
                <w:sz w:val="16"/>
                <w:szCs w:val="16"/>
              </w:rPr>
              <w:t xml:space="preserve">                                                                                                      </w:t>
            </w:r>
          </w:p>
        </w:tc>
      </w:tr>
    </w:tbl>
    <w:p w:rsidR="00E1341F" w:rsidRDefault="00E1341F" w:rsidP="00E1341F">
      <w:pPr>
        <w:rPr>
          <w:sz w:val="16"/>
          <w:szCs w:val="16"/>
          <w:rtl/>
        </w:rPr>
      </w:pPr>
    </w:p>
    <w:tbl>
      <w:tblPr>
        <w:bidiVisual/>
        <w:tblW w:w="9924" w:type="dxa"/>
        <w:tblInd w:w="-1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E1341F" w:rsidRPr="002C6F06" w:rsidTr="00F50DD5">
        <w:trPr>
          <w:trHeight w:val="318"/>
        </w:trPr>
        <w:tc>
          <w:tcPr>
            <w:tcW w:w="9924" w:type="dxa"/>
          </w:tcPr>
          <w:p w:rsidR="00E1341F" w:rsidRPr="001E4639" w:rsidRDefault="00E1341F" w:rsidP="00E1341F">
            <w:pPr>
              <w:bidi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أقر أنا المتقدمة بأن جميع البيانات التي دونتها صحيحة وأتحمل مسئولية ما يترتب على ذلك؛ كما أوافق على ما يلي:</w:t>
            </w:r>
          </w:p>
          <w:p w:rsidR="00E1341F" w:rsidRPr="001E4639" w:rsidRDefault="00E1341F" w:rsidP="00E1341F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E1341F" w:rsidRPr="00847153" w:rsidRDefault="00E1341F" w:rsidP="00847153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  <w:rtl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الالتزام والتقيد بجميع مواد القواعد المنظمة لبرنامج الإشراف المشترك.</w:t>
            </w:r>
          </w:p>
        </w:tc>
      </w:tr>
      <w:tr w:rsidR="00E1341F" w:rsidRPr="002C6F06" w:rsidTr="00F50DD5">
        <w:trPr>
          <w:trHeight w:val="318"/>
        </w:trPr>
        <w:tc>
          <w:tcPr>
            <w:tcW w:w="9924" w:type="dxa"/>
          </w:tcPr>
          <w:p w:rsidR="00E1341F" w:rsidRPr="001E4639" w:rsidRDefault="00E1341F" w:rsidP="005F6B56">
            <w:pPr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</w:t>
            </w:r>
            <w:r w:rsidR="005F6B56"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    </w:t>
            </w: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تعبئة النموذج</w:t>
            </w: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:        /      /         هـ     </w:t>
            </w:r>
          </w:p>
        </w:tc>
      </w:tr>
    </w:tbl>
    <w:p w:rsidR="00E1341F" w:rsidRPr="003515CA" w:rsidRDefault="00E1341F" w:rsidP="00E1341F"/>
    <w:p w:rsidR="00E1341F" w:rsidRPr="00E1341F" w:rsidRDefault="00E1341F" w:rsidP="00E1341F">
      <w:pPr>
        <w:bidi/>
        <w:rPr>
          <w:rFonts w:ascii="Traditional Arabic" w:eastAsia="Times New Roman" w:hAnsi="Traditional Arabic" w:cs="Traditional Arabic"/>
          <w:b/>
          <w:bCs/>
          <w:color w:val="000000"/>
          <w:sz w:val="26"/>
          <w:szCs w:val="26"/>
          <w:rtl/>
        </w:rPr>
      </w:pPr>
    </w:p>
    <w:sectPr w:rsidR="00E1341F" w:rsidRPr="00E1341F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2631" w:rsidRDefault="00E52631" w:rsidP="000A2DE1">
      <w:r>
        <w:separator/>
      </w:r>
    </w:p>
  </w:endnote>
  <w:endnote w:type="continuationSeparator" w:id="0">
    <w:p w:rsidR="00E52631" w:rsidRDefault="00E52631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137161</wp:posOffset>
              </wp:positionV>
              <wp:extent cx="8886825" cy="2032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032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F04BC6" w:rsidP="00ED1243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انتقال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لجامعة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أخرى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0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1250</w:t>
                          </w:r>
                          <w:r w:rsidR="005A3ACD">
                            <w:rPr>
                              <w:rStyle w:val="ac"/>
                              <w:color w:val="FFFFFF" w:themeColor="background1"/>
                            </w:rPr>
                            <w:t>3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764EE2">
                            <w:rPr>
                              <w:rFonts w:cs="B Elham"/>
                              <w:color w:val="FFFFFF" w:themeColor="background1"/>
                            </w:rPr>
                            <w:t>0</w:t>
                          </w:r>
                          <w:r w:rsidR="00E1341F">
                            <w:rPr>
                              <w:rFonts w:cs="B Elham"/>
                              <w:color w:val="FFFFFF" w:themeColor="background1"/>
                            </w:rPr>
                            <w:t>5</w:t>
                          </w:r>
                          <w:r w:rsidR="00ED1243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) </w:t>
                          </w:r>
                          <w:r w:rsid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 w:rsidR="00C00FD5"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F6B56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F6B56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10.8pt;width:699.75pt;height:1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" fillcolor="#375623 [1609]" stroked="f">
              <v:textbox inset=",0,,0">
                <w:txbxContent>
                  <w:p w:rsidR="004E2DBC" w:rsidRPr="004E2DBC" w:rsidRDefault="00F04BC6" w:rsidP="00ED1243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الانتقال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لجامعة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أخرى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0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1250</w:t>
                    </w:r>
                    <w:r w:rsidR="005A3ACD">
                      <w:rPr>
                        <w:rStyle w:val="ac"/>
                        <w:color w:val="FFFFFF" w:themeColor="background1"/>
                      </w:rPr>
                      <w:t>3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764EE2">
                      <w:rPr>
                        <w:rFonts w:cs="B Elham"/>
                        <w:color w:val="FFFFFF" w:themeColor="background1"/>
                      </w:rPr>
                      <w:t>0</w:t>
                    </w:r>
                    <w:r w:rsidR="00E1341F">
                      <w:rPr>
                        <w:rFonts w:cs="B Elham"/>
                        <w:color w:val="FFFFFF" w:themeColor="background1"/>
                      </w:rPr>
                      <w:t>5</w:t>
                    </w:r>
                    <w:r w:rsidR="00ED1243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) </w:t>
                    </w:r>
                    <w:r w:rsidR="00C00FD5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 w:rsidR="00C00FD5"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F6B56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F6B56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2631" w:rsidRDefault="00E52631" w:rsidP="000A2DE1">
      <w:r>
        <w:separator/>
      </w:r>
    </w:p>
  </w:footnote>
  <w:footnote w:type="continuationSeparator" w:id="0">
    <w:p w:rsidR="00E52631" w:rsidRDefault="00E52631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72193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847153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FF1314D" wp14:editId="62FD5B85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7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36BC45E8" wp14:editId="6FD2AAD9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6BC45E8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847153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628749C2" wp14:editId="7B2595E1">
          <wp:simplePos x="0" y="0"/>
          <wp:positionH relativeFrom="column">
            <wp:posOffset>-295275</wp:posOffset>
          </wp:positionH>
          <wp:positionV relativeFrom="paragraph">
            <wp:posOffset>1270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72193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3ED6"/>
    <w:rsid w:val="000C1D62"/>
    <w:rsid w:val="000C6072"/>
    <w:rsid w:val="000C6459"/>
    <w:rsid w:val="000C74D0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1314"/>
    <w:rsid w:val="00194C7E"/>
    <w:rsid w:val="001B5281"/>
    <w:rsid w:val="001C1F9A"/>
    <w:rsid w:val="001E4935"/>
    <w:rsid w:val="001E4F5A"/>
    <w:rsid w:val="002347F3"/>
    <w:rsid w:val="0025569E"/>
    <w:rsid w:val="002725E6"/>
    <w:rsid w:val="00282CE5"/>
    <w:rsid w:val="002861C4"/>
    <w:rsid w:val="00286CA3"/>
    <w:rsid w:val="002C1735"/>
    <w:rsid w:val="002C77F4"/>
    <w:rsid w:val="002D797A"/>
    <w:rsid w:val="002E2B6E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5F6B56"/>
    <w:rsid w:val="00604455"/>
    <w:rsid w:val="00605680"/>
    <w:rsid w:val="006219CA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C728A"/>
    <w:rsid w:val="006D00ED"/>
    <w:rsid w:val="006D29A3"/>
    <w:rsid w:val="006F7C08"/>
    <w:rsid w:val="006F7DB4"/>
    <w:rsid w:val="00704D70"/>
    <w:rsid w:val="00720287"/>
    <w:rsid w:val="0072193F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47153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32749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667FA"/>
    <w:rsid w:val="00C67832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340B"/>
    <w:rsid w:val="00DF09D9"/>
    <w:rsid w:val="00E021AE"/>
    <w:rsid w:val="00E0465B"/>
    <w:rsid w:val="00E1341F"/>
    <w:rsid w:val="00E2105F"/>
    <w:rsid w:val="00E23F43"/>
    <w:rsid w:val="00E257DA"/>
    <w:rsid w:val="00E432C7"/>
    <w:rsid w:val="00E52631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1243"/>
    <w:rsid w:val="00ED7C4D"/>
    <w:rsid w:val="00EE6A3D"/>
    <w:rsid w:val="00EF2DE8"/>
    <w:rsid w:val="00F0473B"/>
    <w:rsid w:val="00F04BC6"/>
    <w:rsid w:val="00F12AF1"/>
    <w:rsid w:val="00F44D6C"/>
    <w:rsid w:val="00F50DD5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E5E9F8BF-6349-4770-9CED-6B53862B9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documentManagement/types"/>
    <ds:schemaRef ds:uri="http://schemas.microsoft.com/sharepoint/v3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4FA270-FADD-48EE-844E-826FA6C36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27</Characters>
  <Application>Microsoft Office Word</Application>
  <DocSecurity>4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3:00Z</dcterms:created>
  <dcterms:modified xsi:type="dcterms:W3CDTF">2022-09-0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